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Beta issu du modèle de marché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Estimé sur 2016 en référence à l'indice S&amp;P500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st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so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aceboo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12:44:09Z</dcterms:created>
  <dcterms:modified xsi:type="dcterms:W3CDTF">2022-09-23T1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